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stronomer position at [Institution Name] in DR Congo Kinshasa. As a passionate astronomer with a deep commitment to advancing scientific knowledge, I am eager to contribute my expertise and enthusiasm to a region where astronomy can play a transformative role in education, innovation, and community development. The opportunity to work in DR Congo Kinshasa is particularly meaningful to me, as this vibrant city stands at the intersection of cultural heritage and emerging scientific potential. I am confident that my academic background, research experience, and dedication to fostering STEM education align perfectly with the mission of your institution.</w:t>
      </w:r>
    </w:p>
    <w:p>
      <w:pPr>
        <w:pStyle w:val="BodyText"/>
      </w:pPr>
      <w:r>
        <w:t xml:space="preserve">My journey as an Astronomer began during my undergraduate studies in Physics at [University Name], where I developed a profound fascination with the cosmos and its ability to unite humanity through curiosity. This passion deepened during my Master’s degree in Astrophysics, where I conducted research on [specific topic, e.g., "exoplanet detection using photometric techniques"] under the mentorship of Dr. [Name]. My work not only earned recognition in peer-reviewed journals but also underscored the importance of accessible scientific education—especially in regions like DR Congo Kinshasa, where resources are often limited but ambition is boundless.</w:t>
      </w:r>
    </w:p>
    <w:p>
      <w:pPr>
        <w:pStyle w:val="BodyText"/>
      </w:pPr>
      <w:r>
        <w:t xml:space="preserve">As an Astronomer, I have honed my skills in data analysis, observational techniques, and theoretical modeling. My doctoral research at [University Name] focused on [specific research area, e.g., "galactic structure and dark matter distribution"], which required collaboration with international teams and the use of advanced telescopic facilities. However, it was during a volunteer initiative in [Country/Region] that I realized the immense potential of astronomy to inspire young minds. This experience reinforced my belief that scientific knowledge should transcend borders and be accessible to all, regardless of geographic location or economic status.</w:t>
      </w:r>
    </w:p>
    <w:p>
      <w:pPr>
        <w:pStyle w:val="BodyText"/>
      </w:pPr>
      <w:r>
        <w:t xml:space="preserve">Working as an Astronomer in DR Congo Kinshasa presents a unique opportunity to address critical challenges while leveraging the region’s rich cultural and natural resources. The Democratic Republic of the Congo (DRC) is home to some of the most pristine skies in Africa, offering ideal conditions for astronomical observations. However, the lack of infrastructure and trained professionals has hindered progress in this field. I am particularly drawn to your institution’s commitment to [mention specific initiatives or goals, e.g., "expanding STEM education in underserved communities"], as I believe that a collaborative approach can bridge this gap. My experience in designing educational outreach programs, such as [specific example, e.g., "a public stargazing event in rural Kenya"], has equipped me with the tools to engage diverse audiences and foster a love for science.</w:t>
      </w:r>
    </w:p>
    <w:p>
      <w:pPr>
        <w:pStyle w:val="BodyText"/>
      </w:pPr>
      <w:r>
        <w:t xml:space="preserve">What sets me apart as an Astronomer is my ability to adapt and innovate. In DR Congo Kinshasa, where resources may be scarce, I am prepared to develop cost-effective solutions for astronomical research. For instance, I have previously utilized open-source software and low-cost telescopic equipment to conduct meaningful studies, demonstrating that cutting-edge science does not require excessive funding. Additionally, my fluency in [language(s)] and cultural sensitivity will enable me to collaborate effectively with local communities and institutions, ensuring that our work is both impactful and respectful of the region’s traditions.</w:t>
      </w:r>
    </w:p>
    <w:p>
      <w:pPr>
        <w:pStyle w:val="BodyText"/>
      </w:pPr>
      <w:r>
        <w:t xml:space="preserve">I am also deeply committed to mentoring the next generation of scientists in DR Congo Kinshasa. As an Astronomer, I have mentored students from diverse backgrounds, helping them navigate academic challenges and pursue careers in STEM. I envision establishing a mentorship program at your institution that connects aspiring young researchers with experienced professionals, both locally and internationally. This initiative would not only empower individuals but also create a ripple effect of innovation across the region.</w:t>
      </w:r>
    </w:p>
    <w:p>
      <w:pPr>
        <w:pStyle w:val="BodyText"/>
      </w:pPr>
      <w:r>
        <w:t xml:space="preserve">The role of an Astronomer in DR Congo Kinshasa extends beyond research; it is about building bridges between science and society. I am particularly interested in exploring how astronomy can address local challenges, such as climate monitoring or disaster preparedness, through satellite data analysis and remote sensing techniques. My interdisciplinary approach—combining astrophysics with environmental science—has already yielded results in [specific example, e.g., "a project on deforestation tracking using satellite imagery"], and I am eager to apply this expertise to benefit DR Congo’s ecosystems and communities.</w:t>
      </w:r>
    </w:p>
    <w:p>
      <w:pPr>
        <w:pStyle w:val="BodyText"/>
      </w:pPr>
      <w:r>
        <w:t xml:space="preserve">Finally, I want to emphasize my enthusiasm for contributing to the scientific ecosystem of DR Congo Kinshasa. This city is a hub of creativity and resilience, and I am excited about the prospect of collaborating with local institutions, universities, and organizations to elevate astronomy as a pillar of education and innovation. My goal is not only to advance my own research but also to create opportunities for others, ensuring that the wonders of the universe are accessible to all.</w:t>
      </w:r>
    </w:p>
    <w:p>
      <w:pPr>
        <w:pStyle w:val="BodyText"/>
      </w:pPr>
      <w:r>
        <w:t xml:space="preserve">Thank you for considering my application. I would be honored to bring my skills, passion, and vision to [Institution Name] and help shape a future where astronomy thrives in DR Congo Kinshasa. I welcome the opportunity to discuss how my background and aspirations align with your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Application</dc:title>
  <dc:creator/>
  <cp:keywords/>
  <dcterms:created xsi:type="dcterms:W3CDTF">2026-07-21T07:16:47Z</dcterms:created>
  <dcterms:modified xsi:type="dcterms:W3CDTF">2026-07-21T07:16:47Z</dcterms:modified>
</cp:coreProperties>
</file>

<file path=docProps/custom.xml><?xml version="1.0" encoding="utf-8"?>
<Properties xmlns="http://schemas.openxmlformats.org/officeDocument/2006/custom-properties" xmlns:vt="http://schemas.openxmlformats.org/officeDocument/2006/docPropsVTypes"/>
</file>